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's a simple starter setup. First, create these three files:</w:t>
      </w:r>
    </w:p>
    <w:p>
      <w:pPr>
        <w:pStyle w:val="SourceCode"/>
      </w:pPr>
      <w:r>
        <w:rPr>
          <w:rStyle w:val="CommentTok"/>
        </w:rPr>
        <w:t xml:space="preserve">&lt;!-- index.html --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Red/LeafGreen Team Build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Red/LeafGreen Team Build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kemon-li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Pokemon will be loaded here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CommentTok"/>
        </w:rPr>
        <w:t xml:space="preserve">/* style.css */</w:t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habanero-orang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6B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oltres-black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A1A1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oltres-purp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B008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oltres-black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ad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habanero-orange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pokemon-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oltres-purple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pokemon-card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habanero-orange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script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kem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lbasa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BASAU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er Pokemon from Professor Oa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arlyGame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ym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r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nding (Vine Whip demolishes Rock type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s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nding (Resistant to Water, strong Grass moves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tSu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(Electric isn't super effective, but can take hits well)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arlyMo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ckle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l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ch Seed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rPr>
          <w:rStyle w:val="DataTypeTok"/>
        </w:rPr>
        <w:t xml:space="preserve">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ne Whip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vol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16 to Ivysau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commendedPartn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dgey helps against Fighting types, Mankey covers Dark/Ice weakness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aythrough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f the smoothest early games possible. Makes first two gyms extremely easy.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Ivysaur and Venusaur data here in the same format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Pokem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kemon-l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kemon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pokemonData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kemon-ca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&lt;h2&gt;#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2&gt;</w:t>
      </w:r>
      <w:r>
        <w:br/>
      </w:r>
      <w:r>
        <w:rPr>
          <w:rStyle w:val="VerbatimStringTok"/>
        </w:rPr>
        <w:t xml:space="preserve">            &lt;p&gt;&lt;strong&gt;Location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&lt;strong&gt;Early Game Performanc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arlyGamePerformanc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h3&gt;Gym Performance:&lt;/h3&gt;</w:t>
      </w:r>
      <w:r>
        <w:br/>
      </w:r>
      <w:r>
        <w:rPr>
          <w:rStyle w:val="VerbatimStringTok"/>
        </w:rPr>
        <w:t xml:space="preserve">            &lt;p&gt;Brock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ymPerforma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ck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Mist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ymPerforma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st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Lt. Surg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ymPerforma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tSur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h3&gt;Early Moves:&lt;/h3&gt;</w:t>
      </w:r>
      <w:r>
        <w:br/>
      </w:r>
      <w:r>
        <w:rPr>
          <w:rStyle w:val="VerbatimStringTok"/>
        </w:rPr>
        <w:t xml:space="preserve">           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arlyMov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VerbatimStringTok"/>
        </w:rPr>
        <w:t xml:space="preserve">`&lt;p&gt;Level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ve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v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`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br/>
      </w:r>
      <w:r>
        <w:rPr>
          <w:rStyle w:val="VerbatimStringTok"/>
        </w:rPr>
        <w:t xml:space="preserve">            &lt;p&gt;&lt;strong&gt;Evolution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volu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&lt;strong&gt;Recommended Partners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ommendedPartner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&lt;strong&gt;Playthrough Notes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kem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throughNot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ca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layPokemon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get this online using GitHub Pages:</w:t>
      </w:r>
    </w:p>
    <w:p>
      <w:pPr>
        <w:pStyle w:val="Compact"/>
        <w:numPr>
          <w:ilvl w:val="0"/>
          <w:numId w:val="1001"/>
        </w:numPr>
      </w:pPr>
      <w:r>
        <w:t xml:space="preserve">Create a GitHub account if you don't have one</w:t>
      </w:r>
    </w:p>
    <w:p>
      <w:pPr>
        <w:pStyle w:val="Compact"/>
        <w:numPr>
          <w:ilvl w:val="0"/>
          <w:numId w:val="1001"/>
        </w:numPr>
      </w:pPr>
      <w:r>
        <w:t xml:space="preserve">Create a new repository</w:t>
      </w:r>
    </w:p>
    <w:p>
      <w:pPr>
        <w:pStyle w:val="Compact"/>
        <w:numPr>
          <w:ilvl w:val="0"/>
          <w:numId w:val="1001"/>
        </w:numPr>
      </w:pPr>
      <w:r>
        <w:t xml:space="preserve">Upload these three files</w:t>
      </w:r>
    </w:p>
    <w:p>
      <w:pPr>
        <w:pStyle w:val="Compact"/>
        <w:numPr>
          <w:ilvl w:val="0"/>
          <w:numId w:val="1001"/>
        </w:numPr>
      </w:pPr>
      <w:r>
        <w:t xml:space="preserve">Go to repository Settings &gt; Pages</w:t>
      </w:r>
    </w:p>
    <w:p>
      <w:pPr>
        <w:pStyle w:val="Compact"/>
        <w:numPr>
          <w:ilvl w:val="0"/>
          <w:numId w:val="1001"/>
        </w:numPr>
      </w:pPr>
      <w:r>
        <w:t xml:space="preserve">Enable GitHub Pages and select your main branch</w:t>
      </w:r>
    </w:p>
    <w:p>
      <w:pPr>
        <w:pStyle w:val="FirstParagraph"/>
      </w:pPr>
      <w:r>
        <w:t xml:space="preserve">The site will be available at: yourusername.github.io/repositoryname</w:t>
      </w:r>
    </w:p>
    <w:p>
      <w:pPr>
        <w:pStyle w:val="BodyText"/>
      </w:pPr>
      <w:r>
        <w:t xml:space="preserve">Want me to walk you through any of these steps in more detail? Also, I can add the Ivysaur and Venusaur data to complete our initial three Pokem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02:15:53Z</dcterms:created>
  <dcterms:modified xsi:type="dcterms:W3CDTF">2025-04-28T02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